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0617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15f29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246c5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c80ac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b0bfe72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e692cc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482443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f9465d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7T17:53:55Z</dcterms:created>
  <dcterms:modified xsi:type="dcterms:W3CDTF">2022-01-07T17:53:55Z</dcterms:modified>
</cp:coreProperties>
</file>